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Malaysia</w:t>
      </w:r>
      <w:r>
        <w:t xml:space="preserve"> </w:t>
      </w:r>
      <w:r>
        <w:t xml:space="preserve">Kuala</w:t>
      </w:r>
      <w:r>
        <w:t xml:space="preserve"> </w:t>
      </w:r>
      <w:r>
        <w:t xml:space="preserve">Lumpur</w:t>
      </w:r>
    </w:p>
    <w:bookmarkStart w:id="20" w:name="X6ce7504ececd6951cdecbea62d70d0d440f6109"/>
    <w:p>
      <w:pPr>
        <w:pStyle w:val="Heading1"/>
      </w:pPr>
      <w:r>
        <w:t xml:space="preserve">Cover Letter for University Lecturer Position at [University Name] in Malaysia Kuala Lumpur</w:t>
      </w:r>
    </w:p>
    <w:p>
      <w:pPr>
        <w:pStyle w:val="FirstParagraph"/>
      </w:pPr>
      <w:r>
        <w:t xml:space="preserve">Dear [Hiring Manager's Name or "Recruitment Team"],</w:t>
      </w:r>
    </w:p>
    <w:p>
      <w:pPr>
        <w:pStyle w:val="BodyText"/>
      </w:pPr>
      <w:r>
        <w:t xml:space="preserve">I am writing to express my sincere interest in the University Lecturer position at [University Name] in Malaysia Kuala Lumpur. As an accomplished academic with a deep passion for education and a commitment to fostering intellectual growth, I am eager to contribute my expertise, research experience, and teaching philosophy to your esteemed institution. Malaysia Kuala Lumpur, as a dynamic hub of cultural exchange and academic innovation, offers an ideal environment for me to advance my career while supporting the university’s mission of excellence in higher education.</w:t>
      </w:r>
    </w:p>
    <w:p>
      <w:pPr>
        <w:pStyle w:val="BodyText"/>
      </w:pPr>
      <w:r>
        <w:t xml:space="preserve">With [X years] of experience in academia, I have cultivated a robust understanding of curriculum development, student mentorship, and interdisciplinary research. My academic journey began with a [Ph.D./Master’s degree] in [Your Field of Study] from [University Name], where I specialized in [specific areas of research]. This foundation has equipped me to design engaging course materials, lead discussions on contemporary issues, and inspire students to think critically about complex problems. In Malaysia Kuala Lumpur, where the demand for skilled educators is growing, I am confident that my qualifications align with the needs of your institution.</w:t>
      </w:r>
    </w:p>
    <w:p>
      <w:pPr>
        <w:pStyle w:val="BodyText"/>
      </w:pPr>
      <w:r>
        <w:t xml:space="preserve">As a University Lecturer, I have consistently prioritized creating an inclusive and stimulating classroom environment. At [Previous Institution], I taught courses such as [List Course Titles], which focused on [key topics or skills]. My teaching methodology integrates real-world case studies, collaborative projects, and technology-driven tools to ensure students not only grasp theoretical concepts but also apply them in practical settings. For instance, in my course on [Specific Subject], I incorporated a project where students analyzed local economic trends in Malaysia Kuala Lumpur, allowing them to connect academic knowledge with regional challenges. This approach has been widely praised by students and colleagues alike, as it fosters both analytical thinking and cultural awareness.</w:t>
      </w:r>
    </w:p>
    <w:p>
      <w:pPr>
        <w:pStyle w:val="BodyText"/>
      </w:pPr>
      <w:r>
        <w:t xml:space="preserve">In addition to my teaching responsibilities, I have actively contributed to research initiatives that address pressing global and regional issues. My work on [Research Topic] has been published in reputable journals such as [Journal Names], and I have presented my findings at conferences in Malaysia Kuala Lumpur and internationally. For example, during the [Conference Name] held in Kuala Lumpur, I collaborated with researchers from local institutions to explore [specific research area], highlighting the importance of cross-border academic partnerships. Such experiences have deepened my appreciation for the unique challenges and opportunities present in Southeast Asia’s educational landscape.</w:t>
      </w:r>
    </w:p>
    <w:p>
      <w:pPr>
        <w:pStyle w:val="BodyText"/>
      </w:pPr>
      <w:r>
        <w:t xml:space="preserve">Malaysia Kuala Lumpur’s vibrant academic community is a key reason I am drawn to this opportunity. The city’s blend of traditional values and modern innovation creates a fertile ground for interdisciplinary collaboration. I am particularly inspired by [University Name]’s commitment to [specific initiative, e.g., "sustainable development," "community engagement," or "technological advancement"], which resonates with my own goals of bridging theory and practice. I am eager to contribute to projects that align with these priorities, such as developing curricula that address the needs of Malaysia’s evolving workforce or supporting student-led research on regional issues.</w:t>
      </w:r>
    </w:p>
    <w:p>
      <w:pPr>
        <w:pStyle w:val="BodyText"/>
      </w:pPr>
      <w:r>
        <w:t xml:space="preserve">One of my core strengths is my ability to adapt to diverse learning environments. Having taught students from various cultural and academic backgrounds, I have developed strategies to ensure inclusivity and accessibility in my courses. For example, I have implemented multilingual resources and flexible assessment methods to accommodate different learning styles. In Malaysia Kuala Lumpur, where students come from a wide range of ethnic and socioeconomic backgrounds, this approach is essential for creating a supportive educational experience. My goal is to empower every student to reach their full potential while fostering respect for the country’s rich cultural heritage.</w:t>
      </w:r>
    </w:p>
    <w:p>
      <w:pPr>
        <w:pStyle w:val="BodyText"/>
      </w:pPr>
      <w:r>
        <w:t xml:space="preserve">I am also deeply committed to professional development and service. I regularly attend workshops on pedagogical innovation and have mentored junior faculty members in [Previous Institution]. Additionally, I have served on academic committees focused on curriculum review and student welfare, demonstrating my dedication to institutional growth. If given the opportunity to join [University Name], I would actively participate in departmental meetings, contribute to scholarly publications, and engage with the broader Kuala Lumpur community through outreach programs.</w:t>
      </w:r>
    </w:p>
    <w:p>
      <w:pPr>
        <w:pStyle w:val="BodyText"/>
      </w:pPr>
      <w:r>
        <w:t xml:space="preserve">My decision to apply for this position is rooted in a shared vision for excellence in education. Malaysia Kuala Lumpur’s status as a global academic center makes it an ideal setting for me to grow as a lecturer and researcher. I am particularly impressed by [University Name]’s emphasis on [specific value or achievement, e.g., "innovation," "student success," or "research impact"], which aligns perfectly with my career goals. I am confident that my skills in teaching, research, and community engagement would enable me to make meaningful contributions to your institution.</w:t>
      </w:r>
    </w:p>
    <w:p>
      <w:pPr>
        <w:pStyle w:val="BodyText"/>
      </w:pPr>
      <w:r>
        <w:t xml:space="preserve">Thank you for considering my application. I would be honored to discuss how my background and aspirations align with the mission of [University Name] in Malaysia Kuala Lumpur. Please feel free to contact me at [Your Phone Number] or [Your Email Address] for any additional information or to schedule an interview. I look forward to the possibility of contributing to the continued success of your univers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Malaysia Kuala Lumpur</dc:title>
  <dc:creator/>
  <dc:language>en</dc:language>
  <cp:keywords/>
  <dcterms:created xsi:type="dcterms:W3CDTF">2025-12-10T15:38:35Z</dcterms:created>
  <dcterms:modified xsi:type="dcterms:W3CDTF">2025-12-10T15:38:35Z</dcterms:modified>
</cp:coreProperties>
</file>

<file path=docProps/custom.xml><?xml version="1.0" encoding="utf-8"?>
<Properties xmlns="http://schemas.openxmlformats.org/officeDocument/2006/custom-properties" xmlns:vt="http://schemas.openxmlformats.org/officeDocument/2006/docPropsVTypes"/>
</file>